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7C21AC7" w:rsidR="0000007A" w:rsidRPr="00DE7D30" w:rsidRDefault="0079319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6D0AD7">
                <w:rPr>
                  <w:rStyle w:val="Hyperlink"/>
                  <w:rFonts w:ascii="Arial" w:hAnsi="Arial" w:cs="Arial"/>
                </w:rPr>
                <w:t>Disease and Health Research - New Insigh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3FD6EAD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E3C11">
              <w:rPr>
                <w:rFonts w:ascii="Arial" w:hAnsi="Arial" w:cs="Arial"/>
                <w:b/>
                <w:bCs/>
                <w:szCs w:val="28"/>
                <w:lang w:val="en-GB"/>
              </w:rPr>
              <w:t>1678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DA660EB" w:rsidR="0000007A" w:rsidRPr="00DE7D30" w:rsidRDefault="0079319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793193">
              <w:rPr>
                <w:rFonts w:ascii="Arial" w:hAnsi="Arial" w:cs="Arial"/>
                <w:b/>
                <w:szCs w:val="28"/>
                <w:lang w:val="en-GB"/>
              </w:rPr>
              <w:t>Progressive Multifocal Leukoencephalopathy in an HIV-positive Patient: A Case Repor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86CD0BC" w:rsidR="00CF0BBB" w:rsidRPr="00DE7D30" w:rsidRDefault="000E3C1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79.1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7F13E1D7" w14:textId="77777777" w:rsidR="000E3C11" w:rsidRDefault="000E3C11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E3C1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AMEI’s Current Trends in Diagnosis &amp; Treatment, Volume 7 Issue 2 (July–December 2023) </w:t>
                  </w:r>
                </w:p>
                <w:p w14:paraId="0388E9B5" w14:textId="77777777" w:rsidR="000E3C11" w:rsidRDefault="000E3C11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247ACAAB" w14:textId="77777777" w:rsidR="000E3C11" w:rsidRPr="007B54A4" w:rsidRDefault="005757CF" w:rsidP="000E3C11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0E3C11" w:rsidRPr="000E3C11">
                    <w:t xml:space="preserve"> </w:t>
                  </w:r>
                  <w:r w:rsidR="000E3C11" w:rsidRPr="000E3C1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https://www.jaypeedigital.com/abstractArticleContentBrowse?paginateValue=35523&amp;abstractArticle=abstractArticle&amp;jpdAbstractArticle=&amp;documentType=Article&amp;jCode=CTDT&amp;jid=48&amp;art_volume=7&amp;art_issue=2&amp;art_page=&amp;numberResult=10&amp;id=35524&amp;sortType=</w:t>
                  </w:r>
                </w:p>
                <w:p w14:paraId="57E24C8C" w14:textId="15BDCA48" w:rsidR="00E03C32" w:rsidRPr="007B54A4" w:rsidRDefault="00E03C32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C4D3E9" w14:textId="77777777" w:rsidR="00593113" w:rsidRPr="0000007A" w:rsidRDefault="00593113" w:rsidP="0099583E">
      <w:r>
        <w:separator/>
      </w:r>
    </w:p>
  </w:endnote>
  <w:endnote w:type="continuationSeparator" w:id="0">
    <w:p w14:paraId="7185196F" w14:textId="77777777" w:rsidR="00593113" w:rsidRPr="0000007A" w:rsidRDefault="0059311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DA9C64" w14:textId="77777777" w:rsidR="00593113" w:rsidRPr="0000007A" w:rsidRDefault="00593113" w:rsidP="0099583E">
      <w:r>
        <w:separator/>
      </w:r>
    </w:p>
  </w:footnote>
  <w:footnote w:type="continuationSeparator" w:id="0">
    <w:p w14:paraId="461219CD" w14:textId="77777777" w:rsidR="00593113" w:rsidRPr="0000007A" w:rsidRDefault="0059311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3C11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1F3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93113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0B26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3193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E3C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new-insigh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0</Words>
  <Characters>348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8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2</cp:revision>
  <dcterms:created xsi:type="dcterms:W3CDTF">2023-08-30T09:21:00Z</dcterms:created>
  <dcterms:modified xsi:type="dcterms:W3CDTF">2024-07-02T07:20:00Z</dcterms:modified>
</cp:coreProperties>
</file>